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</w:t>
      </w:r>
    </w:p>
    <w:p>
      <w:pPr>
        <w:pStyle w:val="Author"/>
      </w:pPr>
      <w:r>
        <w:t xml:space="preserve">Zheng</w:t>
      </w:r>
      <w:r>
        <w:t xml:space="preserve"> </w:t>
      </w:r>
      <w:r>
        <w:t xml:space="preserve">Che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vecto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magnitude of the following vector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b"/>
          </m:rPr>
          <m:t>d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b"/>
          </m:rPr>
          <m:t>h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b"/>
          </m:rPr>
          <m:t>n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rPr>
            <m:sty m:val="b"/>
          </m:rPr>
          <m:t>p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ind the unit vectors in the directions of the following vector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b"/>
          </m:rPr>
          <m:t>d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b"/>
          </m:rPr>
          <m:t>h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b"/>
          </m:rPr>
          <m:t>n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r>
          <m:rPr>
            <m:sty m:val="b"/>
          </m:rPr>
          <m:t>p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heng Che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ductiontovectors.qmd" TargetMode="External" /><Relationship Type="http://schemas.openxmlformats.org/officeDocument/2006/relationships/hyperlink" Id="rId20" Target="../studyguides/introductiontovecto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ductiontovectors.qmd" TargetMode="External" /><Relationship Type="http://schemas.openxmlformats.org/officeDocument/2006/relationships/hyperlink" Id="rId20" Target="../studyguides/introductiontovecto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vectors</dc:title>
  <dc:creator>Zheng Chen</dc:creator>
  <cp:keywords/>
  <dcterms:created xsi:type="dcterms:W3CDTF">2025-03-12T12:26:02Z</dcterms:created>
  <dcterms:modified xsi:type="dcterms:W3CDTF">2025-03-12T12:2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vecto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